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BA8CB" w14:textId="7C341637" w:rsidR="00905A66" w:rsidRPr="00A11049" w:rsidRDefault="00A11049">
      <w:pPr>
        <w:rPr>
          <w:sz w:val="32"/>
          <w:szCs w:val="32"/>
        </w:rPr>
      </w:pPr>
      <w:r>
        <w:rPr>
          <w:sz w:val="32"/>
          <w:szCs w:val="32"/>
        </w:rPr>
        <w:t>T</w:t>
      </w:r>
      <w:r w:rsidRPr="00A11049">
        <w:rPr>
          <w:sz w:val="32"/>
          <w:szCs w:val="32"/>
        </w:rPr>
        <w:t>his repo was my intro to cnn and pytorch after doing many many tutorials.</w:t>
      </w:r>
    </w:p>
    <w:p w14:paraId="4350CB35" w14:textId="75454206" w:rsidR="00A11049" w:rsidRDefault="00A11049">
      <w:pPr>
        <w:rPr>
          <w:sz w:val="32"/>
          <w:szCs w:val="32"/>
        </w:rPr>
      </w:pPr>
    </w:p>
    <w:p w14:paraId="7D02DEBB" w14:textId="082E3328" w:rsidR="00A11049" w:rsidRDefault="00A11049">
      <w:pPr>
        <w:rPr>
          <w:sz w:val="32"/>
          <w:szCs w:val="32"/>
        </w:rPr>
      </w:pPr>
      <w:r>
        <w:rPr>
          <w:sz w:val="32"/>
          <w:szCs w:val="32"/>
        </w:rPr>
        <w:t>I load a pretrained model, and change it to accept one channel MNIST images, and also to go from 224 * 224 image size to 28*28.</w:t>
      </w:r>
    </w:p>
    <w:p w14:paraId="6F6D28D2" w14:textId="49C3EF55" w:rsidR="00A11049" w:rsidRDefault="00A11049">
      <w:pPr>
        <w:rPr>
          <w:sz w:val="32"/>
          <w:szCs w:val="32"/>
        </w:rPr>
      </w:pPr>
    </w:p>
    <w:p w14:paraId="7CC17135" w14:textId="600FD697" w:rsidR="00A11049" w:rsidRDefault="00A11049">
      <w:pPr>
        <w:rPr>
          <w:sz w:val="32"/>
          <w:szCs w:val="32"/>
        </w:rPr>
      </w:pPr>
      <w:r>
        <w:rPr>
          <w:sz w:val="32"/>
          <w:szCs w:val="32"/>
        </w:rPr>
        <w:t>I save and load checkpoints.</w:t>
      </w:r>
    </w:p>
    <w:p w14:paraId="5AA84AAD" w14:textId="0545B74D" w:rsidR="00A11049" w:rsidRDefault="00A11049">
      <w:pPr>
        <w:rPr>
          <w:sz w:val="32"/>
          <w:szCs w:val="32"/>
        </w:rPr>
      </w:pPr>
    </w:p>
    <w:p w14:paraId="5E95C064" w14:textId="0E2AADBC" w:rsidR="00A11049" w:rsidRDefault="00A11049">
      <w:pPr>
        <w:rPr>
          <w:sz w:val="32"/>
          <w:szCs w:val="32"/>
        </w:rPr>
      </w:pPr>
      <w:r>
        <w:rPr>
          <w:sz w:val="32"/>
          <w:szCs w:val="32"/>
        </w:rPr>
        <w:t>I use a learning rate scheduler.</w:t>
      </w:r>
    </w:p>
    <w:p w14:paraId="1657BEEB" w14:textId="7C12AF4B" w:rsidR="00A11049" w:rsidRDefault="00A11049">
      <w:pPr>
        <w:rPr>
          <w:sz w:val="32"/>
          <w:szCs w:val="32"/>
        </w:rPr>
      </w:pPr>
      <w:r>
        <w:rPr>
          <w:sz w:val="32"/>
          <w:szCs w:val="32"/>
        </w:rPr>
        <w:t>I use tqdm.</w:t>
      </w:r>
    </w:p>
    <w:p w14:paraId="73DBC728" w14:textId="41CEAD12" w:rsidR="00A11049" w:rsidRDefault="00A11049">
      <w:pPr>
        <w:rPr>
          <w:sz w:val="32"/>
          <w:szCs w:val="32"/>
        </w:rPr>
      </w:pPr>
      <w:r>
        <w:rPr>
          <w:sz w:val="32"/>
          <w:szCs w:val="32"/>
        </w:rPr>
        <w:t>I use tensor board for later inspection.</w:t>
      </w:r>
    </w:p>
    <w:p w14:paraId="30D25259" w14:textId="602D6087" w:rsidR="00A11049" w:rsidRDefault="00B703ED">
      <w:pPr>
        <w:rPr>
          <w:sz w:val="32"/>
          <w:szCs w:val="32"/>
        </w:rPr>
      </w:pPr>
      <w:r>
        <w:rPr>
          <w:sz w:val="32"/>
          <w:szCs w:val="32"/>
        </w:rPr>
        <w:t>Tensoroard --logdir runs //runs is the directory of the saved files</w:t>
      </w:r>
    </w:p>
    <w:p w14:paraId="08DD5736" w14:textId="77777777" w:rsidR="00A11049" w:rsidRPr="00A11049" w:rsidRDefault="00A11049">
      <w:pPr>
        <w:rPr>
          <w:sz w:val="32"/>
          <w:szCs w:val="32"/>
        </w:rPr>
      </w:pPr>
    </w:p>
    <w:sectPr w:rsidR="00A11049" w:rsidRPr="00A110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DMxNbc0MjezNDFU0lEKTi0uzszPAykwrAUAj11JcywAAAA="/>
  </w:docVars>
  <w:rsids>
    <w:rsidRoot w:val="00063CC8"/>
    <w:rsid w:val="00063CC8"/>
    <w:rsid w:val="00261C7F"/>
    <w:rsid w:val="009D4CFE"/>
    <w:rsid w:val="00A11049"/>
    <w:rsid w:val="00B703ED"/>
    <w:rsid w:val="00D716F0"/>
    <w:rsid w:val="00EE4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88572"/>
  <w15:chartTrackingRefBased/>
  <w15:docId w15:val="{F75900C3-8841-4AFD-9A60-53D2F8B47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r Weksler</dc:creator>
  <cp:keywords/>
  <dc:description/>
  <cp:lastModifiedBy>Shahar Weksler</cp:lastModifiedBy>
  <cp:revision>2</cp:revision>
  <dcterms:created xsi:type="dcterms:W3CDTF">2021-02-08T19:34:00Z</dcterms:created>
  <dcterms:modified xsi:type="dcterms:W3CDTF">2021-02-08T19:56:00Z</dcterms:modified>
</cp:coreProperties>
</file>